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C4802" w14:textId="77777777" w:rsidR="00A43550" w:rsidRPr="00C4307F" w:rsidRDefault="00961E31" w:rsidP="00961E31">
      <w:pPr>
        <w:jc w:val="center"/>
        <w:rPr>
          <w:rFonts w:ascii="Arial" w:hAnsi="Arial" w:cs="Arial"/>
        </w:rPr>
      </w:pPr>
      <w:r w:rsidRPr="00C4307F">
        <w:rPr>
          <w:rFonts w:ascii="Arial" w:hAnsi="Arial" w:cs="Arial"/>
        </w:rPr>
        <w:t>Averages</w:t>
      </w:r>
    </w:p>
    <w:p w14:paraId="0DD331B9" w14:textId="77777777" w:rsidR="00961E31" w:rsidRPr="00C4307F" w:rsidRDefault="00961E31" w:rsidP="00961E31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55" w:lineRule="atLeast"/>
        <w:rPr>
          <w:rFonts w:ascii="Arial" w:eastAsia="Times New Roman" w:hAnsi="Arial" w:cs="Arial"/>
          <w:color w:val="000000"/>
        </w:rPr>
      </w:pPr>
      <w:r w:rsidRPr="00C4307F">
        <w:rPr>
          <w:rFonts w:ascii="Arial" w:eastAsia="Times New Roman" w:hAnsi="Arial" w:cs="Arial"/>
          <w:b/>
          <w:bCs/>
          <w:color w:val="555555"/>
        </w:rPr>
        <w:t>Average:</w:t>
      </w:r>
    </w:p>
    <w:tbl>
      <w:tblPr>
        <w:tblW w:w="0" w:type="auto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15"/>
        <w:gridCol w:w="180"/>
        <w:gridCol w:w="1614"/>
        <w:gridCol w:w="150"/>
      </w:tblGrid>
      <w:tr w:rsidR="00961E31" w:rsidRPr="00C4307F" w14:paraId="2D718E44" w14:textId="77777777" w:rsidTr="00961E31">
        <w:trPr>
          <w:tblCellSpacing w:w="0" w:type="dxa"/>
        </w:trPr>
        <w:tc>
          <w:tcPr>
            <w:tcW w:w="0" w:type="auto"/>
            <w:vMerge w:val="restart"/>
            <w:tcMar>
              <w:top w:w="0" w:type="dxa"/>
              <w:left w:w="0" w:type="dxa"/>
              <w:bottom w:w="0" w:type="dxa"/>
              <w:right w:w="105" w:type="dxa"/>
            </w:tcMar>
            <w:vAlign w:val="center"/>
            <w:hideMark/>
          </w:tcPr>
          <w:p w14:paraId="7A273423" w14:textId="77777777" w:rsidR="00961E31" w:rsidRPr="00C4307F" w:rsidRDefault="00961E31" w:rsidP="00961E3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C4307F">
              <w:rPr>
                <w:rFonts w:ascii="Arial" w:eastAsia="Times New Roman" w:hAnsi="Arial" w:cs="Arial"/>
              </w:rPr>
              <w:t>Average =</w:t>
            </w:r>
          </w:p>
        </w:tc>
        <w:tc>
          <w:tcPr>
            <w:tcW w:w="0" w:type="auto"/>
            <w:vMerge w:val="restart"/>
            <w:noWrap/>
            <w:vAlign w:val="center"/>
            <w:hideMark/>
          </w:tcPr>
          <w:p w14:paraId="4D0809D1" w14:textId="77777777" w:rsidR="00961E31" w:rsidRPr="00C4307F" w:rsidRDefault="00961E31" w:rsidP="00961E3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C4307F">
              <w:rPr>
                <w:rFonts w:ascii="Arial" w:eastAsia="Times New Roman" w:hAnsi="Arial" w:cs="Arial"/>
                <w:noProof/>
                <w:lang w:val="en-US"/>
              </w:rPr>
              <w:drawing>
                <wp:inline distT="0" distB="0" distL="0" distR="0" wp14:anchorId="4F970E49" wp14:editId="710BE860">
                  <wp:extent cx="85725" cy="361950"/>
                  <wp:effectExtent l="19050" t="0" r="9525" b="0"/>
                  <wp:docPr id="241" name="Picture 241" descr="http://www.indiabix.com/_files/images/aptitude/1-sym-oparen-h1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1" descr="http://www.indiabix.com/_files/images/aptitude/1-sym-oparen-h1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25" cy="3619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6" w:space="0" w:color="000000"/>
            </w:tcBorders>
            <w:tcMar>
              <w:top w:w="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486D6E5E" w14:textId="77777777" w:rsidR="00961E31" w:rsidRPr="00C4307F" w:rsidRDefault="00961E31" w:rsidP="00961E3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C4307F">
              <w:rPr>
                <w:rFonts w:ascii="Arial" w:eastAsia="Times New Roman" w:hAnsi="Arial" w:cs="Arial"/>
              </w:rPr>
              <w:t>Sum of items</w:t>
            </w:r>
          </w:p>
        </w:tc>
        <w:tc>
          <w:tcPr>
            <w:tcW w:w="0" w:type="auto"/>
            <w:vMerge w:val="restart"/>
            <w:noWrap/>
            <w:vAlign w:val="center"/>
            <w:hideMark/>
          </w:tcPr>
          <w:p w14:paraId="292FE504" w14:textId="77777777" w:rsidR="00961E31" w:rsidRPr="00C4307F" w:rsidRDefault="00961E31" w:rsidP="00961E3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C4307F">
              <w:rPr>
                <w:rFonts w:ascii="Arial" w:eastAsia="Times New Roman" w:hAnsi="Arial" w:cs="Arial"/>
                <w:noProof/>
                <w:lang w:val="en-US"/>
              </w:rPr>
              <w:drawing>
                <wp:inline distT="0" distB="0" distL="0" distR="0" wp14:anchorId="70DE8D41" wp14:editId="24DDE37C">
                  <wp:extent cx="76200" cy="361950"/>
                  <wp:effectExtent l="19050" t="0" r="0" b="0"/>
                  <wp:docPr id="242" name="Picture 242" descr="http://www.indiabix.com/_files/images/aptitude/1-sym-cparen-h1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2" descr="http://www.indiabix.com/_files/images/aptitude/1-sym-cparen-h1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" cy="3619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61E31" w:rsidRPr="00C4307F" w14:paraId="6307B5D5" w14:textId="77777777" w:rsidTr="00961E3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14:paraId="786B88F0" w14:textId="77777777" w:rsidR="00961E31" w:rsidRPr="00C4307F" w:rsidRDefault="00961E31" w:rsidP="00961E31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0714EE8" w14:textId="77777777" w:rsidR="00961E31" w:rsidRPr="00C4307F" w:rsidRDefault="00961E31" w:rsidP="00961E31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tcMar>
              <w:top w:w="30" w:type="dxa"/>
              <w:left w:w="0" w:type="dxa"/>
              <w:bottom w:w="0" w:type="dxa"/>
              <w:right w:w="0" w:type="dxa"/>
            </w:tcMar>
            <w:hideMark/>
          </w:tcPr>
          <w:p w14:paraId="25ECED87" w14:textId="77777777" w:rsidR="00961E31" w:rsidRPr="00C4307F" w:rsidRDefault="00961E31" w:rsidP="00961E3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C4307F">
              <w:rPr>
                <w:rFonts w:ascii="Arial" w:eastAsia="Times New Roman" w:hAnsi="Arial" w:cs="Arial"/>
              </w:rPr>
              <w:t>Number of items</w:t>
            </w:r>
          </w:p>
        </w:tc>
        <w:tc>
          <w:tcPr>
            <w:tcW w:w="0" w:type="auto"/>
            <w:vMerge/>
            <w:vAlign w:val="center"/>
            <w:hideMark/>
          </w:tcPr>
          <w:p w14:paraId="0D612651" w14:textId="77777777" w:rsidR="00961E31" w:rsidRPr="00C4307F" w:rsidRDefault="00961E31" w:rsidP="00961E31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</w:tbl>
    <w:p w14:paraId="39D7A65D" w14:textId="77777777" w:rsidR="00961E31" w:rsidRPr="00C4307F" w:rsidRDefault="00961E31" w:rsidP="00961E31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55" w:lineRule="atLeast"/>
        <w:rPr>
          <w:rFonts w:ascii="Arial" w:eastAsia="Times New Roman" w:hAnsi="Arial" w:cs="Arial"/>
          <w:color w:val="000000"/>
        </w:rPr>
      </w:pPr>
      <w:r w:rsidRPr="00C4307F">
        <w:rPr>
          <w:rFonts w:ascii="Arial" w:eastAsia="Times New Roman" w:hAnsi="Arial" w:cs="Arial"/>
          <w:b/>
          <w:bCs/>
          <w:color w:val="555555"/>
        </w:rPr>
        <w:t>Average Speed:</w:t>
      </w:r>
    </w:p>
    <w:p w14:paraId="21160C89" w14:textId="77777777" w:rsidR="00961E31" w:rsidRPr="00C4307F" w:rsidRDefault="00961E31" w:rsidP="00961E31">
      <w:pPr>
        <w:shd w:val="clear" w:color="auto" w:fill="FFFFFF"/>
        <w:spacing w:before="100" w:beforeAutospacing="1" w:after="100" w:afterAutospacing="1" w:line="255" w:lineRule="atLeast"/>
        <w:ind w:left="720"/>
        <w:rPr>
          <w:rFonts w:ascii="Arial" w:eastAsia="Times New Roman" w:hAnsi="Arial" w:cs="Arial"/>
          <w:color w:val="000000"/>
        </w:rPr>
      </w:pPr>
      <w:r w:rsidRPr="00C4307F">
        <w:rPr>
          <w:rFonts w:ascii="Arial" w:eastAsia="Times New Roman" w:hAnsi="Arial" w:cs="Arial"/>
          <w:color w:val="000000"/>
        </w:rPr>
        <w:t>Suppose a man covers a certain distance at </w:t>
      </w:r>
      <w:r w:rsidRPr="00C4307F">
        <w:rPr>
          <w:rFonts w:ascii="Arial" w:eastAsia="Times New Roman" w:hAnsi="Arial" w:cs="Arial"/>
          <w:i/>
          <w:iCs/>
          <w:color w:val="000000"/>
        </w:rPr>
        <w:t>x</w:t>
      </w:r>
      <w:r w:rsidRPr="00C4307F">
        <w:rPr>
          <w:rFonts w:ascii="Arial" w:eastAsia="Times New Roman" w:hAnsi="Arial" w:cs="Arial"/>
          <w:color w:val="000000"/>
        </w:rPr>
        <w:t> kmph and an equal distance at </w:t>
      </w:r>
      <w:r w:rsidRPr="00C4307F">
        <w:rPr>
          <w:rFonts w:ascii="Arial" w:eastAsia="Times New Roman" w:hAnsi="Arial" w:cs="Arial"/>
          <w:i/>
          <w:iCs/>
          <w:color w:val="000000"/>
        </w:rPr>
        <w:t>y</w:t>
      </w:r>
      <w:r w:rsidR="00166C57" w:rsidRPr="00C4307F">
        <w:rPr>
          <w:rFonts w:ascii="Arial" w:eastAsia="Times New Roman" w:hAnsi="Arial" w:cs="Arial"/>
          <w:i/>
          <w:iCs/>
          <w:color w:val="000000"/>
        </w:rPr>
        <w:t xml:space="preserve"> </w:t>
      </w:r>
      <w:r w:rsidRPr="00C4307F">
        <w:rPr>
          <w:rFonts w:ascii="Arial" w:eastAsia="Times New Roman" w:hAnsi="Arial" w:cs="Arial"/>
          <w:color w:val="000000"/>
        </w:rPr>
        <w:t>kmph.</w:t>
      </w:r>
    </w:p>
    <w:tbl>
      <w:tblPr>
        <w:tblW w:w="0" w:type="auto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30"/>
        <w:gridCol w:w="180"/>
        <w:gridCol w:w="471"/>
        <w:gridCol w:w="150"/>
        <w:gridCol w:w="705"/>
      </w:tblGrid>
      <w:tr w:rsidR="00961E31" w:rsidRPr="00C4307F" w14:paraId="784E4028" w14:textId="77777777" w:rsidTr="00961E31">
        <w:trPr>
          <w:tblCellSpacing w:w="0" w:type="dxa"/>
        </w:trPr>
        <w:tc>
          <w:tcPr>
            <w:tcW w:w="0" w:type="auto"/>
            <w:vMerge w:val="restart"/>
            <w:tcMar>
              <w:top w:w="0" w:type="dxa"/>
              <w:left w:w="0" w:type="dxa"/>
              <w:bottom w:w="0" w:type="dxa"/>
              <w:right w:w="105" w:type="dxa"/>
            </w:tcMar>
            <w:vAlign w:val="center"/>
            <w:hideMark/>
          </w:tcPr>
          <w:p w14:paraId="65EBB9EF" w14:textId="77777777" w:rsidR="00961E31" w:rsidRPr="00C4307F" w:rsidRDefault="00961E31" w:rsidP="00961E3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C4307F">
              <w:rPr>
                <w:rFonts w:ascii="Arial" w:eastAsia="Times New Roman" w:hAnsi="Arial" w:cs="Arial"/>
              </w:rPr>
              <w:t xml:space="preserve">Then, the average speed </w:t>
            </w:r>
            <w:r w:rsidR="00166C57" w:rsidRPr="00C4307F">
              <w:rPr>
                <w:rFonts w:ascii="Arial" w:eastAsia="Times New Roman" w:hAnsi="Arial" w:cs="Arial"/>
              </w:rPr>
              <w:t>during</w:t>
            </w:r>
            <w:r w:rsidRPr="00C4307F">
              <w:rPr>
                <w:rFonts w:ascii="Arial" w:eastAsia="Times New Roman" w:hAnsi="Arial" w:cs="Arial"/>
              </w:rPr>
              <w:t xml:space="preserve"> the whole journey is</w:t>
            </w:r>
          </w:p>
        </w:tc>
        <w:tc>
          <w:tcPr>
            <w:tcW w:w="0" w:type="auto"/>
            <w:vMerge w:val="restart"/>
            <w:noWrap/>
            <w:vAlign w:val="center"/>
            <w:hideMark/>
          </w:tcPr>
          <w:p w14:paraId="1F4901AF" w14:textId="77777777" w:rsidR="00961E31" w:rsidRPr="00C4307F" w:rsidRDefault="00961E31" w:rsidP="00961E3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C4307F">
              <w:rPr>
                <w:rFonts w:ascii="Arial" w:eastAsia="Times New Roman" w:hAnsi="Arial" w:cs="Arial"/>
                <w:noProof/>
                <w:lang w:val="en-US"/>
              </w:rPr>
              <w:drawing>
                <wp:inline distT="0" distB="0" distL="0" distR="0" wp14:anchorId="6F6CE309" wp14:editId="3F4ECC0D">
                  <wp:extent cx="85725" cy="361950"/>
                  <wp:effectExtent l="19050" t="0" r="9525" b="0"/>
                  <wp:docPr id="243" name="Picture 243" descr="http://www.indiabix.com/_files/images/aptitude/1-sym-oparen-h1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3" descr="http://www.indiabix.com/_files/images/aptitude/1-sym-oparen-h1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25" cy="3619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6" w:space="0" w:color="000000"/>
            </w:tcBorders>
            <w:tcMar>
              <w:top w:w="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4ED253B7" w14:textId="77777777" w:rsidR="00961E31" w:rsidRPr="00C4307F" w:rsidRDefault="00961E31" w:rsidP="00961E3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C4307F">
              <w:rPr>
                <w:rFonts w:ascii="Arial" w:eastAsia="Times New Roman" w:hAnsi="Arial" w:cs="Arial"/>
              </w:rPr>
              <w:t>2</w:t>
            </w:r>
            <w:r w:rsidRPr="00C4307F">
              <w:rPr>
                <w:rFonts w:ascii="Arial" w:eastAsia="Times New Roman" w:hAnsi="Arial" w:cs="Arial"/>
                <w:i/>
                <w:iCs/>
              </w:rPr>
              <w:t>xy</w:t>
            </w:r>
          </w:p>
        </w:tc>
        <w:tc>
          <w:tcPr>
            <w:tcW w:w="0" w:type="auto"/>
            <w:vMerge w:val="restart"/>
            <w:noWrap/>
            <w:vAlign w:val="center"/>
            <w:hideMark/>
          </w:tcPr>
          <w:p w14:paraId="75E275B5" w14:textId="77777777" w:rsidR="00961E31" w:rsidRPr="00C4307F" w:rsidRDefault="00961E31" w:rsidP="00961E3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C4307F">
              <w:rPr>
                <w:rFonts w:ascii="Arial" w:eastAsia="Times New Roman" w:hAnsi="Arial" w:cs="Arial"/>
                <w:noProof/>
                <w:lang w:val="en-US"/>
              </w:rPr>
              <w:drawing>
                <wp:inline distT="0" distB="0" distL="0" distR="0" wp14:anchorId="4CF6EB42" wp14:editId="37AC2954">
                  <wp:extent cx="76200" cy="361950"/>
                  <wp:effectExtent l="19050" t="0" r="0" b="0"/>
                  <wp:docPr id="244" name="Picture 244" descr="http://www.indiabix.com/_files/images/aptitude/1-sym-cparen-h1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4" descr="http://www.indiabix.com/_files/images/aptitude/1-sym-cparen-h1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" cy="3619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Merge w:val="restart"/>
            <w:tcMar>
              <w:top w:w="0" w:type="dxa"/>
              <w:left w:w="105" w:type="dxa"/>
              <w:bottom w:w="0" w:type="dxa"/>
              <w:right w:w="0" w:type="dxa"/>
            </w:tcMar>
            <w:vAlign w:val="center"/>
            <w:hideMark/>
          </w:tcPr>
          <w:p w14:paraId="0BCAA5FB" w14:textId="77777777" w:rsidR="00961E31" w:rsidRPr="00C4307F" w:rsidRDefault="00961E31" w:rsidP="00961E3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C4307F">
              <w:rPr>
                <w:rFonts w:ascii="Arial" w:eastAsia="Times New Roman" w:hAnsi="Arial" w:cs="Arial"/>
              </w:rPr>
              <w:t>kmph.</w:t>
            </w:r>
          </w:p>
        </w:tc>
      </w:tr>
      <w:tr w:rsidR="00961E31" w:rsidRPr="00C4307F" w14:paraId="3C8CBD9A" w14:textId="77777777" w:rsidTr="00961E3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14:paraId="6D0044A7" w14:textId="77777777" w:rsidR="00961E31" w:rsidRPr="00C4307F" w:rsidRDefault="00961E31" w:rsidP="00961E31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3E5699E7" w14:textId="77777777" w:rsidR="00961E31" w:rsidRPr="00C4307F" w:rsidRDefault="00961E31" w:rsidP="00961E31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tcMar>
              <w:top w:w="30" w:type="dxa"/>
              <w:left w:w="0" w:type="dxa"/>
              <w:bottom w:w="0" w:type="dxa"/>
              <w:right w:w="0" w:type="dxa"/>
            </w:tcMar>
            <w:hideMark/>
          </w:tcPr>
          <w:p w14:paraId="1B5B07AA" w14:textId="77777777" w:rsidR="00961E31" w:rsidRPr="00C4307F" w:rsidRDefault="00961E31" w:rsidP="00961E3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C4307F">
              <w:rPr>
                <w:rFonts w:ascii="Arial" w:eastAsia="Times New Roman" w:hAnsi="Arial" w:cs="Arial"/>
                <w:i/>
                <w:iCs/>
              </w:rPr>
              <w:t>x</w:t>
            </w:r>
            <w:r w:rsidRPr="00C4307F">
              <w:rPr>
                <w:rFonts w:ascii="Arial" w:eastAsia="Times New Roman" w:hAnsi="Arial" w:cs="Arial"/>
              </w:rPr>
              <w:t> + </w:t>
            </w:r>
            <w:r w:rsidRPr="00C4307F">
              <w:rPr>
                <w:rFonts w:ascii="Arial" w:eastAsia="Times New Roman" w:hAnsi="Arial" w:cs="Arial"/>
                <w:i/>
                <w:iCs/>
              </w:rPr>
              <w:t>y</w:t>
            </w:r>
          </w:p>
        </w:tc>
        <w:tc>
          <w:tcPr>
            <w:tcW w:w="0" w:type="auto"/>
            <w:vMerge/>
            <w:vAlign w:val="center"/>
            <w:hideMark/>
          </w:tcPr>
          <w:p w14:paraId="0E41C8F2" w14:textId="77777777" w:rsidR="00961E31" w:rsidRPr="00C4307F" w:rsidRDefault="00961E31" w:rsidP="00961E31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CC6AAA2" w14:textId="77777777" w:rsidR="00961E31" w:rsidRPr="00C4307F" w:rsidRDefault="00961E31" w:rsidP="00961E31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</w:tbl>
    <w:p w14:paraId="7E5291FC" w14:textId="77777777" w:rsidR="00961E31" w:rsidRPr="00C4307F" w:rsidRDefault="00961E31" w:rsidP="00961E31">
      <w:pPr>
        <w:rPr>
          <w:rFonts w:ascii="Arial" w:hAnsi="Arial" w:cs="Arial"/>
        </w:rPr>
      </w:pPr>
    </w:p>
    <w:p w14:paraId="40B776F8" w14:textId="77777777" w:rsidR="00166C57" w:rsidRPr="00C4307F" w:rsidRDefault="00166C57" w:rsidP="00961E31">
      <w:pPr>
        <w:rPr>
          <w:rFonts w:ascii="Arial" w:hAnsi="Arial" w:cs="Arial"/>
        </w:rPr>
      </w:pPr>
      <w:r w:rsidRPr="00C4307F">
        <w:rPr>
          <w:rFonts w:ascii="Arial" w:hAnsi="Arial" w:cs="Arial"/>
        </w:rPr>
        <w:t>1. The average mark obtained by 40 boys is 65 and the average mark of 20 girls is 95. What is the average mark of all the students in the class?</w:t>
      </w:r>
    </w:p>
    <w:p w14:paraId="595BDCD6" w14:textId="77777777" w:rsidR="00166C57" w:rsidRPr="00C4307F" w:rsidRDefault="00166C57" w:rsidP="00961E31">
      <w:pPr>
        <w:rPr>
          <w:rFonts w:ascii="Arial" w:hAnsi="Arial" w:cs="Arial"/>
        </w:rPr>
      </w:pPr>
    </w:p>
    <w:p w14:paraId="3433E84B" w14:textId="77777777" w:rsidR="0044795A" w:rsidRPr="00C4307F" w:rsidRDefault="0044795A" w:rsidP="00961E31">
      <w:pPr>
        <w:rPr>
          <w:rFonts w:ascii="Arial" w:hAnsi="Arial" w:cs="Arial"/>
        </w:rPr>
      </w:pPr>
    </w:p>
    <w:p w14:paraId="466343F6" w14:textId="422A0273" w:rsidR="00166C57" w:rsidRPr="00C4307F" w:rsidRDefault="00166C57" w:rsidP="00961E31">
      <w:pPr>
        <w:rPr>
          <w:rFonts w:ascii="Arial" w:hAnsi="Arial" w:cs="Arial"/>
        </w:rPr>
      </w:pPr>
      <w:r w:rsidRPr="00C4307F">
        <w:rPr>
          <w:rFonts w:ascii="Arial" w:hAnsi="Arial" w:cs="Arial"/>
        </w:rPr>
        <w:t>2. Find the average of first 40 natural numbers</w:t>
      </w:r>
      <w:r w:rsidR="00FC14C2" w:rsidRPr="00C4307F">
        <w:rPr>
          <w:rFonts w:ascii="Arial" w:hAnsi="Arial" w:cs="Arial"/>
        </w:rPr>
        <w:t>?</w:t>
      </w:r>
    </w:p>
    <w:p w14:paraId="69330F7A" w14:textId="77777777" w:rsidR="00166C57" w:rsidRPr="00C4307F" w:rsidRDefault="00166C57" w:rsidP="00961E31">
      <w:pPr>
        <w:rPr>
          <w:rFonts w:ascii="Arial" w:hAnsi="Arial" w:cs="Arial"/>
        </w:rPr>
      </w:pPr>
    </w:p>
    <w:p w14:paraId="66E5B6BA" w14:textId="77777777" w:rsidR="0044795A" w:rsidRPr="00C4307F" w:rsidRDefault="0044795A" w:rsidP="00961E31">
      <w:pPr>
        <w:rPr>
          <w:rFonts w:ascii="Arial" w:hAnsi="Arial" w:cs="Arial"/>
        </w:rPr>
      </w:pPr>
    </w:p>
    <w:p w14:paraId="159FDDA2" w14:textId="77777777" w:rsidR="00166C57" w:rsidRPr="00C4307F" w:rsidRDefault="00166C57" w:rsidP="00961E31">
      <w:pPr>
        <w:rPr>
          <w:rFonts w:ascii="Arial" w:hAnsi="Arial" w:cs="Arial"/>
        </w:rPr>
      </w:pPr>
      <w:r w:rsidRPr="00C4307F">
        <w:rPr>
          <w:rFonts w:ascii="Arial" w:hAnsi="Arial" w:cs="Arial"/>
        </w:rPr>
        <w:t xml:space="preserve">3. The average of four </w:t>
      </w:r>
      <w:r w:rsidR="00331B94" w:rsidRPr="00C4307F">
        <w:rPr>
          <w:rFonts w:ascii="Arial" w:hAnsi="Arial" w:cs="Arial"/>
        </w:rPr>
        <w:t>consecutive</w:t>
      </w:r>
      <w:r w:rsidRPr="00C4307F">
        <w:rPr>
          <w:rFonts w:ascii="Arial" w:hAnsi="Arial" w:cs="Arial"/>
        </w:rPr>
        <w:t xml:space="preserve"> even numbers is 27. Find the </w:t>
      </w:r>
      <w:r w:rsidR="00331B94" w:rsidRPr="00C4307F">
        <w:rPr>
          <w:rFonts w:ascii="Arial" w:hAnsi="Arial" w:cs="Arial"/>
        </w:rPr>
        <w:t>largest</w:t>
      </w:r>
      <w:r w:rsidRPr="00C4307F">
        <w:rPr>
          <w:rFonts w:ascii="Arial" w:hAnsi="Arial" w:cs="Arial"/>
        </w:rPr>
        <w:t xml:space="preserve"> of these numbers?</w:t>
      </w:r>
    </w:p>
    <w:p w14:paraId="31063E15" w14:textId="77777777" w:rsidR="00166C57" w:rsidRPr="00C4307F" w:rsidRDefault="00166C57" w:rsidP="00961E31">
      <w:pPr>
        <w:rPr>
          <w:rFonts w:ascii="Arial" w:hAnsi="Arial" w:cs="Arial"/>
        </w:rPr>
      </w:pPr>
    </w:p>
    <w:p w14:paraId="5788883D" w14:textId="77777777" w:rsidR="0044795A" w:rsidRPr="00C4307F" w:rsidRDefault="0044795A" w:rsidP="00961E31">
      <w:pPr>
        <w:rPr>
          <w:rFonts w:ascii="Arial" w:hAnsi="Arial" w:cs="Arial"/>
        </w:rPr>
      </w:pPr>
    </w:p>
    <w:p w14:paraId="2BDF797B" w14:textId="77777777" w:rsidR="00166C57" w:rsidRPr="00C4307F" w:rsidRDefault="00166C57" w:rsidP="00961E31">
      <w:pPr>
        <w:rPr>
          <w:rFonts w:ascii="Arial" w:hAnsi="Arial" w:cs="Arial"/>
        </w:rPr>
      </w:pPr>
      <w:r w:rsidRPr="00C4307F">
        <w:rPr>
          <w:rFonts w:ascii="Arial" w:hAnsi="Arial" w:cs="Arial"/>
        </w:rPr>
        <w:t>4. The average score of a player in 9 matches is 12. If in the 10</w:t>
      </w:r>
      <w:r w:rsidRPr="00C4307F">
        <w:rPr>
          <w:rFonts w:ascii="Arial" w:hAnsi="Arial" w:cs="Arial"/>
          <w:vertAlign w:val="superscript"/>
        </w:rPr>
        <w:t>th</w:t>
      </w:r>
      <w:r w:rsidRPr="00C4307F">
        <w:rPr>
          <w:rFonts w:ascii="Arial" w:hAnsi="Arial" w:cs="Arial"/>
        </w:rPr>
        <w:t xml:space="preserve"> match his score is 24. What is his new average score?</w:t>
      </w:r>
    </w:p>
    <w:p w14:paraId="37443E0C" w14:textId="77777777" w:rsidR="00166C57" w:rsidRPr="00C4307F" w:rsidRDefault="00166C57" w:rsidP="00961E31">
      <w:pPr>
        <w:rPr>
          <w:rFonts w:ascii="Arial" w:hAnsi="Arial" w:cs="Arial"/>
        </w:rPr>
      </w:pPr>
    </w:p>
    <w:p w14:paraId="500D2E72" w14:textId="77777777" w:rsidR="0044795A" w:rsidRPr="00C4307F" w:rsidRDefault="0044795A" w:rsidP="00961E31">
      <w:pPr>
        <w:rPr>
          <w:rFonts w:ascii="Arial" w:hAnsi="Arial" w:cs="Arial"/>
        </w:rPr>
      </w:pPr>
    </w:p>
    <w:p w14:paraId="24BBAE52" w14:textId="77777777" w:rsidR="00166C57" w:rsidRPr="00C4307F" w:rsidRDefault="00166C57" w:rsidP="00961E31">
      <w:pPr>
        <w:rPr>
          <w:rFonts w:ascii="Arial" w:hAnsi="Arial" w:cs="Arial"/>
        </w:rPr>
      </w:pPr>
      <w:r w:rsidRPr="00C4307F">
        <w:rPr>
          <w:rFonts w:ascii="Arial" w:hAnsi="Arial" w:cs="Arial"/>
        </w:rPr>
        <w:t xml:space="preserve">5. The </w:t>
      </w:r>
      <w:r w:rsidR="00331B94" w:rsidRPr="00C4307F">
        <w:rPr>
          <w:rFonts w:ascii="Arial" w:hAnsi="Arial" w:cs="Arial"/>
        </w:rPr>
        <w:t>average</w:t>
      </w:r>
      <w:r w:rsidRPr="00C4307F">
        <w:rPr>
          <w:rFonts w:ascii="Arial" w:hAnsi="Arial" w:cs="Arial"/>
        </w:rPr>
        <w:t xml:space="preserve"> marks of 30 students in a class is increased by 1.2 marks, when a student of marks 48 is </w:t>
      </w:r>
      <w:r w:rsidR="00331B94" w:rsidRPr="00C4307F">
        <w:rPr>
          <w:rFonts w:ascii="Arial" w:hAnsi="Arial" w:cs="Arial"/>
        </w:rPr>
        <w:t>replaced</w:t>
      </w:r>
      <w:r w:rsidRPr="00C4307F">
        <w:rPr>
          <w:rFonts w:ascii="Arial" w:hAnsi="Arial" w:cs="Arial"/>
        </w:rPr>
        <w:t xml:space="preserve"> by a new student. What is the mark obtained by new student?</w:t>
      </w:r>
    </w:p>
    <w:p w14:paraId="4F1B50A3" w14:textId="77777777" w:rsidR="00166C57" w:rsidRPr="00C4307F" w:rsidRDefault="00166C57" w:rsidP="00961E31">
      <w:pPr>
        <w:rPr>
          <w:rFonts w:ascii="Arial" w:hAnsi="Arial" w:cs="Arial"/>
        </w:rPr>
      </w:pPr>
    </w:p>
    <w:p w14:paraId="65F156AD" w14:textId="77777777" w:rsidR="0044795A" w:rsidRPr="00C4307F" w:rsidRDefault="0044795A" w:rsidP="00961E31">
      <w:pPr>
        <w:rPr>
          <w:rFonts w:ascii="Arial" w:hAnsi="Arial" w:cs="Arial"/>
        </w:rPr>
      </w:pPr>
    </w:p>
    <w:p w14:paraId="76972667" w14:textId="77777777" w:rsidR="00166C57" w:rsidRPr="00C4307F" w:rsidRDefault="00166C57" w:rsidP="00961E31">
      <w:pPr>
        <w:rPr>
          <w:rFonts w:ascii="Arial" w:hAnsi="Arial" w:cs="Arial"/>
        </w:rPr>
      </w:pPr>
      <w:r w:rsidRPr="00C4307F">
        <w:rPr>
          <w:rFonts w:ascii="Arial" w:hAnsi="Arial" w:cs="Arial"/>
        </w:rPr>
        <w:t xml:space="preserve">6. The </w:t>
      </w:r>
      <w:r w:rsidR="00331B94" w:rsidRPr="00C4307F">
        <w:rPr>
          <w:rFonts w:ascii="Arial" w:hAnsi="Arial" w:cs="Arial"/>
        </w:rPr>
        <w:t>average</w:t>
      </w:r>
      <w:r w:rsidRPr="00C4307F">
        <w:rPr>
          <w:rFonts w:ascii="Arial" w:hAnsi="Arial" w:cs="Arial"/>
        </w:rPr>
        <w:t xml:space="preserve"> of 4 numbers is 13. If each </w:t>
      </w:r>
      <w:r w:rsidR="00331B94" w:rsidRPr="00C4307F">
        <w:rPr>
          <w:rFonts w:ascii="Arial" w:hAnsi="Arial" w:cs="Arial"/>
        </w:rPr>
        <w:t>number</w:t>
      </w:r>
      <w:r w:rsidRPr="00C4307F">
        <w:rPr>
          <w:rFonts w:ascii="Arial" w:hAnsi="Arial" w:cs="Arial"/>
        </w:rPr>
        <w:t xml:space="preserve"> is </w:t>
      </w:r>
      <w:r w:rsidR="00331B94" w:rsidRPr="00C4307F">
        <w:rPr>
          <w:rFonts w:ascii="Arial" w:hAnsi="Arial" w:cs="Arial"/>
        </w:rPr>
        <w:t>increased</w:t>
      </w:r>
      <w:r w:rsidRPr="00C4307F">
        <w:rPr>
          <w:rFonts w:ascii="Arial" w:hAnsi="Arial" w:cs="Arial"/>
        </w:rPr>
        <w:t xml:space="preserve"> by 5, what is the </w:t>
      </w:r>
      <w:r w:rsidR="00331B94" w:rsidRPr="00C4307F">
        <w:rPr>
          <w:rFonts w:ascii="Arial" w:hAnsi="Arial" w:cs="Arial"/>
        </w:rPr>
        <w:t>new</w:t>
      </w:r>
      <w:r w:rsidRPr="00C4307F">
        <w:rPr>
          <w:rFonts w:ascii="Arial" w:hAnsi="Arial" w:cs="Arial"/>
        </w:rPr>
        <w:t xml:space="preserve"> average?</w:t>
      </w:r>
    </w:p>
    <w:p w14:paraId="1FA92B6A" w14:textId="77777777" w:rsidR="00166C57" w:rsidRPr="00C4307F" w:rsidRDefault="00166C57" w:rsidP="00961E31">
      <w:pPr>
        <w:rPr>
          <w:rFonts w:ascii="Arial" w:hAnsi="Arial" w:cs="Arial"/>
        </w:rPr>
      </w:pPr>
    </w:p>
    <w:p w14:paraId="37F34DDC" w14:textId="77777777" w:rsidR="0044795A" w:rsidRPr="00C4307F" w:rsidRDefault="0044795A" w:rsidP="00961E31">
      <w:pPr>
        <w:rPr>
          <w:rFonts w:ascii="Arial" w:hAnsi="Arial" w:cs="Arial"/>
        </w:rPr>
      </w:pPr>
    </w:p>
    <w:p w14:paraId="0BFECE49" w14:textId="77777777" w:rsidR="00166C57" w:rsidRPr="00C4307F" w:rsidRDefault="00166C57" w:rsidP="00961E31">
      <w:pPr>
        <w:rPr>
          <w:rFonts w:ascii="Arial" w:hAnsi="Arial" w:cs="Arial"/>
        </w:rPr>
      </w:pPr>
      <w:r w:rsidRPr="00C4307F">
        <w:rPr>
          <w:rFonts w:ascii="Arial" w:hAnsi="Arial" w:cs="Arial"/>
        </w:rPr>
        <w:lastRenderedPageBreak/>
        <w:t>7. Nine persons went to a hotel for taking their meals. Eight of them spent Rs 12 each on their meals and the 9</w:t>
      </w:r>
      <w:r w:rsidRPr="00C4307F">
        <w:rPr>
          <w:rFonts w:ascii="Arial" w:hAnsi="Arial" w:cs="Arial"/>
          <w:vertAlign w:val="superscript"/>
        </w:rPr>
        <w:t>th</w:t>
      </w:r>
      <w:r w:rsidRPr="00C4307F">
        <w:rPr>
          <w:rFonts w:ascii="Arial" w:hAnsi="Arial" w:cs="Arial"/>
        </w:rPr>
        <w:t xml:space="preserve"> spent Rs 8 more than the average expenditure of all the nine. What was the total money spent by them?</w:t>
      </w:r>
    </w:p>
    <w:p w14:paraId="493C866F" w14:textId="77777777" w:rsidR="00166C57" w:rsidRPr="00C4307F" w:rsidRDefault="00166C57" w:rsidP="00961E31">
      <w:pPr>
        <w:rPr>
          <w:rFonts w:ascii="Arial" w:hAnsi="Arial" w:cs="Arial"/>
        </w:rPr>
      </w:pPr>
    </w:p>
    <w:p w14:paraId="31FE27D7" w14:textId="77777777" w:rsidR="0044795A" w:rsidRPr="00C4307F" w:rsidRDefault="0044795A" w:rsidP="00961E31">
      <w:pPr>
        <w:rPr>
          <w:rFonts w:ascii="Arial" w:hAnsi="Arial" w:cs="Arial"/>
        </w:rPr>
      </w:pPr>
    </w:p>
    <w:p w14:paraId="7E4B42EF" w14:textId="77777777" w:rsidR="00166C57" w:rsidRPr="00C4307F" w:rsidRDefault="00166C57" w:rsidP="00961E31">
      <w:pPr>
        <w:rPr>
          <w:rFonts w:ascii="Arial" w:hAnsi="Arial" w:cs="Arial"/>
        </w:rPr>
      </w:pPr>
      <w:r w:rsidRPr="00C4307F">
        <w:rPr>
          <w:rFonts w:ascii="Arial" w:hAnsi="Arial" w:cs="Arial"/>
        </w:rPr>
        <w:t>8. Of the three numbers, second is twice the first and is also thrice the third. If the average of three numbers is 44. Find the largest number?</w:t>
      </w:r>
    </w:p>
    <w:p w14:paraId="2853D73E" w14:textId="77777777" w:rsidR="00166C57" w:rsidRPr="00C4307F" w:rsidRDefault="00166C57" w:rsidP="00961E31">
      <w:pPr>
        <w:rPr>
          <w:rFonts w:ascii="Arial" w:hAnsi="Arial" w:cs="Arial"/>
        </w:rPr>
      </w:pPr>
    </w:p>
    <w:p w14:paraId="33752849" w14:textId="77777777" w:rsidR="0044795A" w:rsidRPr="00C4307F" w:rsidRDefault="0044795A" w:rsidP="00961E31">
      <w:pPr>
        <w:rPr>
          <w:rFonts w:ascii="Arial" w:hAnsi="Arial" w:cs="Arial"/>
        </w:rPr>
      </w:pPr>
    </w:p>
    <w:p w14:paraId="30974C4A" w14:textId="77777777" w:rsidR="00166C57" w:rsidRPr="00C4307F" w:rsidRDefault="00166C57" w:rsidP="00961E31">
      <w:pPr>
        <w:rPr>
          <w:rFonts w:ascii="Arial" w:hAnsi="Arial" w:cs="Arial"/>
        </w:rPr>
      </w:pPr>
      <w:r w:rsidRPr="00C4307F">
        <w:rPr>
          <w:rFonts w:ascii="Arial" w:hAnsi="Arial" w:cs="Arial"/>
        </w:rPr>
        <w:t>9. The average of 25 results is 18. The average of first 12 of them is 14 and that of last 12 is 17. Find the 13</w:t>
      </w:r>
      <w:r w:rsidRPr="00C4307F">
        <w:rPr>
          <w:rFonts w:ascii="Arial" w:hAnsi="Arial" w:cs="Arial"/>
          <w:vertAlign w:val="superscript"/>
        </w:rPr>
        <w:t>th</w:t>
      </w:r>
      <w:r w:rsidRPr="00C4307F">
        <w:rPr>
          <w:rFonts w:ascii="Arial" w:hAnsi="Arial" w:cs="Arial"/>
        </w:rPr>
        <w:t xml:space="preserve"> result?</w:t>
      </w:r>
    </w:p>
    <w:p w14:paraId="37568F92" w14:textId="77777777" w:rsidR="0044795A" w:rsidRPr="00C4307F" w:rsidRDefault="0044795A" w:rsidP="00961E31">
      <w:pPr>
        <w:rPr>
          <w:rFonts w:ascii="Arial" w:hAnsi="Arial" w:cs="Arial"/>
        </w:rPr>
      </w:pPr>
    </w:p>
    <w:p w14:paraId="0ECEA1F8" w14:textId="77777777" w:rsidR="00166C57" w:rsidRPr="00C4307F" w:rsidRDefault="00166C57" w:rsidP="00961E31">
      <w:pPr>
        <w:rPr>
          <w:rFonts w:ascii="Arial" w:hAnsi="Arial" w:cs="Arial"/>
        </w:rPr>
      </w:pPr>
      <w:r w:rsidRPr="00C4307F">
        <w:rPr>
          <w:rFonts w:ascii="Arial" w:hAnsi="Arial" w:cs="Arial"/>
        </w:rPr>
        <w:t>10. The average of 11 results is 60</w:t>
      </w:r>
      <w:r w:rsidR="00E036D7" w:rsidRPr="00C4307F">
        <w:rPr>
          <w:rFonts w:ascii="Arial" w:hAnsi="Arial" w:cs="Arial"/>
        </w:rPr>
        <w:t>. I</w:t>
      </w:r>
      <w:r w:rsidRPr="00C4307F">
        <w:rPr>
          <w:rFonts w:ascii="Arial" w:hAnsi="Arial" w:cs="Arial"/>
        </w:rPr>
        <w:t xml:space="preserve">f the average of first 6 results is </w:t>
      </w:r>
      <w:r w:rsidR="00E036D7" w:rsidRPr="00C4307F">
        <w:rPr>
          <w:rFonts w:ascii="Arial" w:hAnsi="Arial" w:cs="Arial"/>
        </w:rPr>
        <w:t>58 and that of the last 6 is 63, find the 6</w:t>
      </w:r>
      <w:r w:rsidR="00E036D7" w:rsidRPr="00C4307F">
        <w:rPr>
          <w:rFonts w:ascii="Arial" w:hAnsi="Arial" w:cs="Arial"/>
          <w:vertAlign w:val="superscript"/>
        </w:rPr>
        <w:t>th</w:t>
      </w:r>
      <w:r w:rsidR="00E036D7" w:rsidRPr="00C4307F">
        <w:rPr>
          <w:rFonts w:ascii="Arial" w:hAnsi="Arial" w:cs="Arial"/>
        </w:rPr>
        <w:t xml:space="preserve"> result?</w:t>
      </w:r>
    </w:p>
    <w:p w14:paraId="282856FA" w14:textId="77777777" w:rsidR="00E036D7" w:rsidRPr="00C4307F" w:rsidRDefault="00E036D7" w:rsidP="00961E31">
      <w:pPr>
        <w:rPr>
          <w:rFonts w:ascii="Arial" w:hAnsi="Arial" w:cs="Arial"/>
        </w:rPr>
      </w:pPr>
    </w:p>
    <w:p w14:paraId="2E9D6AEC" w14:textId="77777777" w:rsidR="0044795A" w:rsidRPr="00C4307F" w:rsidRDefault="0044795A" w:rsidP="00961E31">
      <w:pPr>
        <w:rPr>
          <w:rFonts w:ascii="Arial" w:hAnsi="Arial" w:cs="Arial"/>
        </w:rPr>
      </w:pPr>
    </w:p>
    <w:p w14:paraId="681B98C1" w14:textId="77777777" w:rsidR="00E036D7" w:rsidRPr="00C4307F" w:rsidRDefault="00E036D7" w:rsidP="00961E31">
      <w:pPr>
        <w:rPr>
          <w:rFonts w:ascii="Arial" w:hAnsi="Arial" w:cs="Arial"/>
        </w:rPr>
      </w:pPr>
      <w:r w:rsidRPr="00C4307F">
        <w:rPr>
          <w:rFonts w:ascii="Arial" w:hAnsi="Arial" w:cs="Arial"/>
        </w:rPr>
        <w:t>11. A batsman makes a score of 87 runs in the 17</w:t>
      </w:r>
      <w:r w:rsidRPr="00C4307F">
        <w:rPr>
          <w:rFonts w:ascii="Arial" w:hAnsi="Arial" w:cs="Arial"/>
          <w:vertAlign w:val="superscript"/>
        </w:rPr>
        <w:t>th</w:t>
      </w:r>
      <w:r w:rsidRPr="00C4307F">
        <w:rPr>
          <w:rFonts w:ascii="Arial" w:hAnsi="Arial" w:cs="Arial"/>
        </w:rPr>
        <w:t xml:space="preserve"> inning and thus increases his average by 3. Find the average after 17</w:t>
      </w:r>
      <w:r w:rsidRPr="00C4307F">
        <w:rPr>
          <w:rFonts w:ascii="Arial" w:hAnsi="Arial" w:cs="Arial"/>
          <w:vertAlign w:val="superscript"/>
        </w:rPr>
        <w:t>th</w:t>
      </w:r>
      <w:r w:rsidRPr="00C4307F">
        <w:rPr>
          <w:rFonts w:ascii="Arial" w:hAnsi="Arial" w:cs="Arial"/>
        </w:rPr>
        <w:t xml:space="preserve"> inning?</w:t>
      </w:r>
    </w:p>
    <w:p w14:paraId="05C006B9" w14:textId="77777777" w:rsidR="00E036D7" w:rsidRPr="00C4307F" w:rsidRDefault="00E036D7" w:rsidP="00961E31">
      <w:pPr>
        <w:rPr>
          <w:rFonts w:ascii="Arial" w:hAnsi="Arial" w:cs="Arial"/>
        </w:rPr>
      </w:pPr>
    </w:p>
    <w:p w14:paraId="32CE9C2F" w14:textId="77777777" w:rsidR="0044795A" w:rsidRPr="00C4307F" w:rsidRDefault="0044795A" w:rsidP="00961E31">
      <w:pPr>
        <w:rPr>
          <w:rFonts w:ascii="Arial" w:hAnsi="Arial" w:cs="Arial"/>
        </w:rPr>
      </w:pPr>
    </w:p>
    <w:p w14:paraId="3B4A7AA9" w14:textId="77777777" w:rsidR="00E036D7" w:rsidRPr="00C4307F" w:rsidRDefault="00E036D7" w:rsidP="00961E31">
      <w:pPr>
        <w:rPr>
          <w:rFonts w:ascii="Arial" w:hAnsi="Arial" w:cs="Arial"/>
        </w:rPr>
      </w:pPr>
      <w:r w:rsidRPr="00C4307F">
        <w:rPr>
          <w:rFonts w:ascii="Arial" w:hAnsi="Arial" w:cs="Arial"/>
        </w:rPr>
        <w:t>12. Distance between two stations A and B is 778 kms. A train covers the journey from A to B at 84 kms per hour and returns back to A with a uniform speed of 56 kms per hour. Find the average speed of the train during the whole journey?</w:t>
      </w:r>
    </w:p>
    <w:p w14:paraId="33507917" w14:textId="77777777" w:rsidR="00E036D7" w:rsidRPr="00C4307F" w:rsidRDefault="00E036D7" w:rsidP="00961E31">
      <w:pPr>
        <w:rPr>
          <w:rFonts w:ascii="Arial" w:hAnsi="Arial" w:cs="Arial"/>
        </w:rPr>
      </w:pPr>
    </w:p>
    <w:p w14:paraId="31423D13" w14:textId="77777777" w:rsidR="0044795A" w:rsidRPr="00C4307F" w:rsidRDefault="0044795A" w:rsidP="00961E31">
      <w:pPr>
        <w:rPr>
          <w:rFonts w:ascii="Arial" w:hAnsi="Arial" w:cs="Arial"/>
        </w:rPr>
      </w:pPr>
    </w:p>
    <w:p w14:paraId="552DD3F3" w14:textId="77777777" w:rsidR="00E036D7" w:rsidRPr="00C4307F" w:rsidRDefault="00E036D7" w:rsidP="00961E31">
      <w:pPr>
        <w:rPr>
          <w:rFonts w:ascii="Arial" w:hAnsi="Arial" w:cs="Arial"/>
        </w:rPr>
      </w:pPr>
      <w:r w:rsidRPr="00C4307F">
        <w:rPr>
          <w:rFonts w:ascii="Arial" w:hAnsi="Arial" w:cs="Arial"/>
        </w:rPr>
        <w:t>13. The average of 18 numbers is 14. While calculating the average, one number is taken as 73 instead of 37. What is the correct average?</w:t>
      </w:r>
    </w:p>
    <w:p w14:paraId="5A28E725" w14:textId="77777777" w:rsidR="00E036D7" w:rsidRPr="00C4307F" w:rsidRDefault="00E036D7" w:rsidP="00961E31">
      <w:pPr>
        <w:rPr>
          <w:rFonts w:ascii="Arial" w:hAnsi="Arial" w:cs="Arial"/>
        </w:rPr>
      </w:pPr>
    </w:p>
    <w:p w14:paraId="6E38566C" w14:textId="77777777" w:rsidR="0044795A" w:rsidRPr="00C4307F" w:rsidRDefault="0044795A" w:rsidP="00961E31">
      <w:pPr>
        <w:rPr>
          <w:rFonts w:ascii="Arial" w:hAnsi="Arial" w:cs="Arial"/>
        </w:rPr>
      </w:pPr>
    </w:p>
    <w:p w14:paraId="0258613A" w14:textId="77777777" w:rsidR="00E036D7" w:rsidRPr="00C4307F" w:rsidRDefault="00E036D7" w:rsidP="00961E31">
      <w:pPr>
        <w:rPr>
          <w:rFonts w:ascii="Arial" w:hAnsi="Arial" w:cs="Arial"/>
        </w:rPr>
      </w:pPr>
      <w:r w:rsidRPr="00C4307F">
        <w:rPr>
          <w:rFonts w:ascii="Arial" w:hAnsi="Arial" w:cs="Arial"/>
        </w:rPr>
        <w:t>14. Find the average of all the numbers between 6 and 34, which are divisible by 5?</w:t>
      </w:r>
    </w:p>
    <w:p w14:paraId="1396A871" w14:textId="77777777" w:rsidR="00E036D7" w:rsidRPr="00C4307F" w:rsidRDefault="00E036D7" w:rsidP="00961E31">
      <w:pPr>
        <w:rPr>
          <w:rFonts w:ascii="Arial" w:hAnsi="Arial" w:cs="Arial"/>
        </w:rPr>
      </w:pPr>
    </w:p>
    <w:p w14:paraId="15C8BDA3" w14:textId="77777777" w:rsidR="0044795A" w:rsidRPr="00C4307F" w:rsidRDefault="0044795A" w:rsidP="00961E31">
      <w:pPr>
        <w:rPr>
          <w:rFonts w:ascii="Arial" w:hAnsi="Arial" w:cs="Arial"/>
        </w:rPr>
      </w:pPr>
    </w:p>
    <w:p w14:paraId="511FE4BD" w14:textId="77777777" w:rsidR="00EB0C2F" w:rsidRPr="00C4307F" w:rsidRDefault="00E036D7" w:rsidP="0044795A">
      <w:pPr>
        <w:rPr>
          <w:rFonts w:ascii="Arial" w:hAnsi="Arial" w:cs="Arial"/>
        </w:rPr>
      </w:pPr>
      <w:r w:rsidRPr="00C4307F">
        <w:rPr>
          <w:rFonts w:ascii="Arial" w:hAnsi="Arial" w:cs="Arial"/>
        </w:rPr>
        <w:t>15. The average weight of 8 persons increases by 2.5 kg. When a new person comes in place of one of them weighing 65 kg. What might be the weight of the new person?</w:t>
      </w:r>
    </w:p>
    <w:sectPr w:rsidR="00EB0C2F" w:rsidRPr="00C4307F" w:rsidSect="004479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5A58AB"/>
    <w:multiLevelType w:val="multilevel"/>
    <w:tmpl w:val="DDCEA8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35E7F60"/>
    <w:multiLevelType w:val="multilevel"/>
    <w:tmpl w:val="A1E20D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98F1206"/>
    <w:multiLevelType w:val="multilevel"/>
    <w:tmpl w:val="5F5A9C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1275106">
    <w:abstractNumId w:val="0"/>
  </w:num>
  <w:num w:numId="2" w16cid:durableId="945769841">
    <w:abstractNumId w:val="1"/>
  </w:num>
  <w:num w:numId="3" w16cid:durableId="17673420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MLUwMTAwMTU0MTBT0lEKTi0uzszPAykwrAUAy5MbfiwAAAA="/>
  </w:docVars>
  <w:rsids>
    <w:rsidRoot w:val="00017F8F"/>
    <w:rsid w:val="00017F8F"/>
    <w:rsid w:val="00053D2D"/>
    <w:rsid w:val="00166C57"/>
    <w:rsid w:val="001D2D2F"/>
    <w:rsid w:val="002A3D55"/>
    <w:rsid w:val="00331B94"/>
    <w:rsid w:val="00345F13"/>
    <w:rsid w:val="003A3716"/>
    <w:rsid w:val="00427F23"/>
    <w:rsid w:val="0044795A"/>
    <w:rsid w:val="00473883"/>
    <w:rsid w:val="0048468D"/>
    <w:rsid w:val="004B51BC"/>
    <w:rsid w:val="004E6989"/>
    <w:rsid w:val="005461BB"/>
    <w:rsid w:val="005763BE"/>
    <w:rsid w:val="005E4761"/>
    <w:rsid w:val="00610A9B"/>
    <w:rsid w:val="007A3295"/>
    <w:rsid w:val="007C0565"/>
    <w:rsid w:val="008E0229"/>
    <w:rsid w:val="008F3461"/>
    <w:rsid w:val="00961E31"/>
    <w:rsid w:val="009C114B"/>
    <w:rsid w:val="00A43550"/>
    <w:rsid w:val="00AF5800"/>
    <w:rsid w:val="00C4307F"/>
    <w:rsid w:val="00E036D7"/>
    <w:rsid w:val="00EB0C2F"/>
    <w:rsid w:val="00ED09B3"/>
    <w:rsid w:val="00F505DD"/>
    <w:rsid w:val="00F70671"/>
    <w:rsid w:val="00FA2650"/>
    <w:rsid w:val="00FC14C2"/>
    <w:rsid w:val="00FC3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1B8DB7"/>
  <w15:chartTrackingRefBased/>
  <w15:docId w15:val="{52F8F0C1-F4B4-475B-958E-C9EA7B707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1</Pages>
  <Words>474</Words>
  <Characters>1836</Characters>
  <Application>Microsoft Office Word</Application>
  <DocSecurity>0</DocSecurity>
  <Lines>8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 VENKATESHWAR RAO</dc:creator>
  <cp:keywords/>
  <dc:description/>
  <cp:lastModifiedBy>Venkateshwar Rao K</cp:lastModifiedBy>
  <cp:revision>15</cp:revision>
  <dcterms:created xsi:type="dcterms:W3CDTF">2014-06-12T11:25:00Z</dcterms:created>
  <dcterms:modified xsi:type="dcterms:W3CDTF">2023-11-06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01daac933011889717ffb64a0a9a0b303d273ef09b2cbf6ff1c63265c6647f</vt:lpwstr>
  </property>
</Properties>
</file>